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2, Lesson 4</w:t>
      </w:r>
    </w:p>
    <w:bookmarkStart w:id="21" w:name="lesson-543258"/>
    <w:p>
      <w:pPr>
        <w:pStyle w:val="Heading1"/>
      </w:pP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bookmarkStart w:id="20" w:name="activity-543259"/>
    <w:p>
      <w:pPr>
        <w:pStyle w:val="Heading2"/>
      </w:pPr>
      <w:r>
        <w:t xml:space="preserve">Warm-up</w:t>
      </w:r>
      <w:r>
        <w:t xml:space="preserve">Number Talk: Subtract 2 Digi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3</m:t>
        </m:r>
      </m:oMath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4:59Z</dcterms:created>
  <dcterms:modified xsi:type="dcterms:W3CDTF">2024-11-19T12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